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833EE" w14:textId="17898795" w:rsidR="00FC399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40"/>
          <w:lang w:eastAsia="pl-PL"/>
        </w:rPr>
        <w:t>ANEKS</w:t>
      </w:r>
    </w:p>
    <w:p w14:paraId="122329FC" w14:textId="77777777" w:rsidR="00FC399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</w:p>
    <w:p w14:paraId="59EB8E52" w14:textId="055068FC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3CBFBE0D" w14:textId="77777777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22EACAFF" w14:textId="77777777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5726" w14:textId="16545C85" w:rsidR="00F40183" w:rsidRPr="006B18D7" w:rsidRDefault="00FC3990" w:rsidP="00FC3990">
      <w:pPr>
        <w:jc w:val="center"/>
        <w:rPr>
          <w:rFonts w:ascii="Times New Roman" w:eastAsia="Times New Roman" w:hAnsi="Times New Roman" w:cs="Times New Roman"/>
          <w:b/>
          <w:bCs/>
          <w:color w:val="FF0000"/>
          <w:lang w:eastAsia="pl-PL"/>
        </w:rPr>
      </w:pPr>
      <w:r w:rsidRPr="52A9882C">
        <w:rPr>
          <w:rFonts w:ascii="Times New Roman" w:hAnsi="Times New Roman" w:cs="Times New Roman"/>
          <w:lang w:eastAsia="pl-PL"/>
        </w:rPr>
        <w:t xml:space="preserve">Data rozpoczęcia kształcenia: rok akademicki </w:t>
      </w:r>
      <w:r w:rsidR="00E83569" w:rsidRPr="52A9882C">
        <w:rPr>
          <w:rFonts w:ascii="Times New Roman" w:hAnsi="Times New Roman" w:cs="Times New Roman"/>
          <w:lang w:eastAsia="pl-PL"/>
        </w:rPr>
        <w:t>2021/2022</w:t>
      </w:r>
    </w:p>
    <w:p w14:paraId="2FCDCF55" w14:textId="129BFC21" w:rsidR="000458F5" w:rsidRPr="006B18D7" w:rsidRDefault="000458F5" w:rsidP="000458F5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14:paraId="08690D58" w14:textId="77777777" w:rsidR="003A23DA" w:rsidRPr="00392150" w:rsidRDefault="003A23DA" w:rsidP="003A23DA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413196C0" w14:textId="77777777" w:rsidR="003A23DA" w:rsidRPr="00392150" w:rsidRDefault="003A23DA" w:rsidP="003A23DA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26711CEB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5C6F1CB1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DAC8A6B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46F5B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04DA5A7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6DD8E3A3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34A1DAAD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04EFF6E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1A9FDF9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6180F938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BE5C94A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967DD9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0ACF586" w14:textId="77777777" w:rsidR="003A23DA" w:rsidRDefault="003A23DA" w:rsidP="00FE21D3">
      <w:pPr>
        <w:pStyle w:val="Akapitzlist"/>
        <w:numPr>
          <w:ilvl w:val="0"/>
          <w:numId w:val="19"/>
        </w:numPr>
        <w:spacing w:after="0" w:line="288" w:lineRule="auto"/>
        <w:ind w:left="0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(promotorów), stopień/tytuł naukowy, jednostka organizacyjna,</w:t>
      </w:r>
    </w:p>
    <w:p w14:paraId="5653DF55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w</w:t>
      </w:r>
      <w:r>
        <w:rPr>
          <w:rFonts w:ascii="Times New Roman" w:hAnsi="Times New Roman"/>
          <w:lang w:eastAsia="pl-PL"/>
        </w:rPr>
        <w:t xml:space="preserve"> </w:t>
      </w:r>
      <w:r w:rsidRPr="00392150">
        <w:rPr>
          <w:rFonts w:ascii="Times New Roman" w:hAnsi="Times New Roman"/>
          <w:lang w:eastAsia="pl-PL"/>
        </w:rPr>
        <w:t>k</w:t>
      </w:r>
      <w:r>
        <w:rPr>
          <w:rFonts w:ascii="Times New Roman" w:hAnsi="Times New Roman"/>
          <w:lang w:eastAsia="pl-PL"/>
        </w:rPr>
        <w:t xml:space="preserve">tórej zatrudniony (zatrudnieni) </w:t>
      </w:r>
      <w:r w:rsidRPr="00392150">
        <w:rPr>
          <w:rFonts w:ascii="Times New Roman" w:hAnsi="Times New Roman"/>
          <w:lang w:eastAsia="pl-PL"/>
        </w:rPr>
        <w:t>jest (są) promotor (promotorzy):</w:t>
      </w:r>
    </w:p>
    <w:p w14:paraId="6AABAEEC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76274EA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2C2566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3A3A593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813EB6A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3B3AD1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pomocniczego (jeśli został wyznaczony):</w:t>
      </w:r>
    </w:p>
    <w:p w14:paraId="7E4C40AF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E5A74D5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F40E192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71AA834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54B3D0FE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1659517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154DA7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2950BF4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1F17A3F" w14:textId="19C70F2B" w:rsidR="003A23DA" w:rsidRDefault="003A23DA">
      <w:pPr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br w:type="page"/>
      </w:r>
    </w:p>
    <w:p w14:paraId="136B3AE7" w14:textId="644568CA" w:rsidR="003A23DA" w:rsidRPr="00392150" w:rsidRDefault="003A23DA" w:rsidP="52A9882C">
      <w:pPr>
        <w:pStyle w:val="Akapitzlist"/>
        <w:numPr>
          <w:ilvl w:val="0"/>
          <w:numId w:val="18"/>
        </w:numPr>
        <w:spacing w:after="0" w:line="240" w:lineRule="auto"/>
        <w:ind w:left="0"/>
        <w:jc w:val="both"/>
        <w:rPr>
          <w:rFonts w:ascii="Times New Roman" w:hAnsi="Times New Roman"/>
          <w:b/>
          <w:bCs/>
          <w:sz w:val="20"/>
          <w:szCs w:val="20"/>
          <w:lang w:eastAsia="pl-PL"/>
        </w:rPr>
      </w:pPr>
      <w:r w:rsidRPr="52A9882C">
        <w:rPr>
          <w:rFonts w:ascii="Times New Roman" w:hAnsi="Times New Roman"/>
          <w:b/>
          <w:bCs/>
          <w:lang w:eastAsia="pl-PL"/>
        </w:rPr>
        <w:lastRenderedPageBreak/>
        <w:t>Zmian</w:t>
      </w:r>
      <w:r w:rsidR="00D423E3">
        <w:rPr>
          <w:rFonts w:ascii="Times New Roman" w:hAnsi="Times New Roman"/>
          <w:b/>
          <w:bCs/>
          <w:lang w:eastAsia="pl-PL"/>
        </w:rPr>
        <w:t>y</w:t>
      </w:r>
      <w:r w:rsidRPr="52A9882C">
        <w:rPr>
          <w:rFonts w:ascii="Times New Roman" w:hAnsi="Times New Roman"/>
          <w:b/>
          <w:bCs/>
          <w:lang w:eastAsia="pl-PL"/>
        </w:rPr>
        <w:t xml:space="preserve"> </w:t>
      </w:r>
      <w:r w:rsidR="00CE4672" w:rsidRPr="52A9882C">
        <w:rPr>
          <w:rFonts w:ascii="Times New Roman" w:hAnsi="Times New Roman"/>
          <w:b/>
          <w:bCs/>
          <w:lang w:eastAsia="pl-PL"/>
        </w:rPr>
        <w:t xml:space="preserve">w </w:t>
      </w:r>
      <w:r w:rsidR="007138DF">
        <w:rPr>
          <w:rFonts w:ascii="Times New Roman" w:hAnsi="Times New Roman"/>
          <w:b/>
          <w:bCs/>
          <w:lang w:eastAsia="pl-PL"/>
        </w:rPr>
        <w:t>I</w:t>
      </w:r>
      <w:r w:rsidR="00CE4672" w:rsidRPr="52A9882C">
        <w:rPr>
          <w:rFonts w:ascii="Times New Roman" w:hAnsi="Times New Roman"/>
          <w:b/>
          <w:bCs/>
          <w:lang w:eastAsia="pl-PL"/>
        </w:rPr>
        <w:t xml:space="preserve">ndywidualnym </w:t>
      </w:r>
      <w:r w:rsidR="00077FDB" w:rsidRPr="52A9882C">
        <w:rPr>
          <w:rFonts w:ascii="Times New Roman" w:hAnsi="Times New Roman"/>
          <w:b/>
          <w:bCs/>
          <w:lang w:eastAsia="pl-PL"/>
        </w:rPr>
        <w:t>p</w:t>
      </w:r>
      <w:r w:rsidR="00CE4672" w:rsidRPr="52A9882C">
        <w:rPr>
          <w:rFonts w:ascii="Times New Roman" w:hAnsi="Times New Roman"/>
          <w:b/>
          <w:bCs/>
          <w:lang w:eastAsia="pl-PL"/>
        </w:rPr>
        <w:t xml:space="preserve">lanie </w:t>
      </w:r>
      <w:r w:rsidR="00077FDB" w:rsidRPr="52A9882C">
        <w:rPr>
          <w:rFonts w:ascii="Times New Roman" w:hAnsi="Times New Roman"/>
          <w:b/>
          <w:bCs/>
          <w:lang w:eastAsia="pl-PL"/>
        </w:rPr>
        <w:t>b</w:t>
      </w:r>
      <w:r w:rsidR="00CE4672" w:rsidRPr="52A9882C">
        <w:rPr>
          <w:rFonts w:ascii="Times New Roman" w:hAnsi="Times New Roman"/>
          <w:b/>
          <w:bCs/>
          <w:lang w:eastAsia="pl-PL"/>
        </w:rPr>
        <w:t>adawczym</w:t>
      </w:r>
      <w:r w:rsidR="00543268">
        <w:rPr>
          <w:rFonts w:ascii="Times New Roman" w:hAnsi="Times New Roman"/>
          <w:b/>
          <w:bCs/>
          <w:lang w:eastAsia="pl-PL"/>
        </w:rPr>
        <w:t xml:space="preserve"> (IPB)</w:t>
      </w:r>
      <w:bookmarkStart w:id="0" w:name="_GoBack"/>
      <w:bookmarkEnd w:id="0"/>
    </w:p>
    <w:p w14:paraId="065721BC" w14:textId="7B8A49A6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1C3351F1" w14:textId="06D8467A" w:rsidR="00CE4672" w:rsidRDefault="00CE4672" w:rsidP="00CE4672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tbl>
      <w:tblPr>
        <w:tblStyle w:val="Tabela-Siatka"/>
        <w:tblW w:w="10200" w:type="dxa"/>
        <w:tblInd w:w="-572" w:type="dxa"/>
        <w:tblLook w:val="04A0" w:firstRow="1" w:lastRow="0" w:firstColumn="1" w:lastColumn="0" w:noHBand="0" w:noVBand="1"/>
      </w:tblPr>
      <w:tblGrid>
        <w:gridCol w:w="472"/>
        <w:gridCol w:w="924"/>
        <w:gridCol w:w="2868"/>
        <w:gridCol w:w="2983"/>
        <w:gridCol w:w="2953"/>
      </w:tblGrid>
      <w:tr w:rsidR="00D423E3" w:rsidRPr="00392150" w14:paraId="52267E5D" w14:textId="786C830F" w:rsidTr="00D423E3">
        <w:trPr>
          <w:trHeight w:val="1160"/>
        </w:trPr>
        <w:tc>
          <w:tcPr>
            <w:tcW w:w="472" w:type="dxa"/>
            <w:vAlign w:val="center"/>
          </w:tcPr>
          <w:p w14:paraId="54F7ADFA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924" w:type="dxa"/>
            <w:vAlign w:val="center"/>
          </w:tcPr>
          <w:p w14:paraId="3CDA237A" w14:textId="3C78B0C6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52A9882C">
              <w:rPr>
                <w:rFonts w:ascii="Times New Roman" w:eastAsia="Times New Roman" w:hAnsi="Times New Roman"/>
              </w:rPr>
              <w:t>Punkt w IPB</w:t>
            </w:r>
          </w:p>
        </w:tc>
        <w:tc>
          <w:tcPr>
            <w:tcW w:w="2868" w:type="dxa"/>
            <w:vAlign w:val="center"/>
          </w:tcPr>
          <w:p w14:paraId="2052701F" w14:textId="737AE45E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52A9882C">
              <w:rPr>
                <w:rFonts w:ascii="Times New Roman" w:eastAsia="Times New Roman" w:hAnsi="Times New Roman"/>
              </w:rPr>
              <w:t>Było</w:t>
            </w:r>
          </w:p>
        </w:tc>
        <w:tc>
          <w:tcPr>
            <w:tcW w:w="2983" w:type="dxa"/>
            <w:vAlign w:val="center"/>
          </w:tcPr>
          <w:p w14:paraId="15A410D5" w14:textId="5D58CEB4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Jest</w:t>
            </w:r>
          </w:p>
        </w:tc>
        <w:tc>
          <w:tcPr>
            <w:tcW w:w="2953" w:type="dxa"/>
            <w:vAlign w:val="center"/>
          </w:tcPr>
          <w:p w14:paraId="75ECC710" w14:textId="66DEDF30" w:rsidR="00D423E3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Uzasadnienie</w:t>
            </w:r>
          </w:p>
        </w:tc>
      </w:tr>
      <w:tr w:rsidR="00D423E3" w:rsidRPr="00392150" w14:paraId="22E38363" w14:textId="2B6D0473" w:rsidTr="00D423E3">
        <w:trPr>
          <w:trHeight w:val="1160"/>
        </w:trPr>
        <w:tc>
          <w:tcPr>
            <w:tcW w:w="472" w:type="dxa"/>
            <w:vAlign w:val="center"/>
          </w:tcPr>
          <w:p w14:paraId="29CA9E76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24" w:type="dxa"/>
            <w:vAlign w:val="center"/>
          </w:tcPr>
          <w:p w14:paraId="5D2DE530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44BE57DA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553D11DF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10507B62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D423E3" w:rsidRPr="00392150" w14:paraId="1B2D9BEF" w14:textId="75D9D53C" w:rsidTr="00D423E3">
        <w:trPr>
          <w:trHeight w:val="1160"/>
        </w:trPr>
        <w:tc>
          <w:tcPr>
            <w:tcW w:w="472" w:type="dxa"/>
            <w:vAlign w:val="center"/>
          </w:tcPr>
          <w:p w14:paraId="0D342B9C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24" w:type="dxa"/>
            <w:vAlign w:val="center"/>
          </w:tcPr>
          <w:p w14:paraId="2579AD74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4800144E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4617D405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40D64274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D423E3" w:rsidRPr="00392150" w14:paraId="555E46B0" w14:textId="558E8D47" w:rsidTr="00D423E3">
        <w:trPr>
          <w:trHeight w:val="1160"/>
        </w:trPr>
        <w:tc>
          <w:tcPr>
            <w:tcW w:w="472" w:type="dxa"/>
            <w:vAlign w:val="center"/>
          </w:tcPr>
          <w:p w14:paraId="3FC3EAAE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924" w:type="dxa"/>
            <w:vAlign w:val="center"/>
          </w:tcPr>
          <w:p w14:paraId="5A0EDA4B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06D95B39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5B8D435E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58CEB642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2146F1E" w14:textId="77777777" w:rsidR="00D423E3" w:rsidRPr="00392150" w:rsidRDefault="00D423E3" w:rsidP="00CE4672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63D5B32" w14:textId="77777777" w:rsidR="00CE4672" w:rsidRDefault="00CE4672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66AAF08" w14:textId="6C978547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0CBD317D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ermin złożenia rozprawy doktorskiej</w:t>
      </w: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512049D2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5EBCED15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10E018C5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BE0D7DA" w14:textId="4BC57EC4" w:rsidR="006841B6" w:rsidRDefault="006841B6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29D045C" w14:textId="77777777" w:rsidR="006841B6" w:rsidRDefault="006841B6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67F696F8" w14:textId="77777777" w:rsidR="00721A80" w:rsidRPr="006B18D7" w:rsidRDefault="00721A80" w:rsidP="00721A80">
      <w:pPr>
        <w:rPr>
          <w:rFonts w:ascii="Times New Roman" w:hAnsi="Times New Roman" w:cs="Times New Roman"/>
        </w:rPr>
      </w:pPr>
    </w:p>
    <w:p w14:paraId="2CE4BCCE" w14:textId="77777777" w:rsidR="00B60433" w:rsidRDefault="003A23DA" w:rsidP="00721A80">
      <w:pPr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6D5D45A3" w14:textId="3DEFA048" w:rsidR="003A23DA" w:rsidRDefault="00721A80" w:rsidP="00721A80">
      <w:pPr>
        <w:rPr>
          <w:rFonts w:ascii="Times New Roman" w:hAnsi="Times New Roman" w:cs="Times New Roman"/>
        </w:rPr>
      </w:pPr>
      <w:r w:rsidRPr="006B18D7">
        <w:rPr>
          <w:rFonts w:ascii="Times New Roman" w:hAnsi="Times New Roman" w:cs="Times New Roman"/>
        </w:rPr>
        <w:tab/>
      </w:r>
      <w:r w:rsidRPr="006B18D7">
        <w:rPr>
          <w:rFonts w:ascii="Times New Roman" w:hAnsi="Times New Roman" w:cs="Times New Roman"/>
        </w:rPr>
        <w:tab/>
      </w:r>
    </w:p>
    <w:p w14:paraId="7A0AA4D9" w14:textId="72E24425" w:rsidR="00721A80" w:rsidRPr="006B18D7" w:rsidRDefault="003A23DA" w:rsidP="003A23DA">
      <w:pPr>
        <w:ind w:left="708" w:firstLine="708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55E21306" w14:textId="5D00C0CB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42D61D6" w14:textId="77777777" w:rsidR="00070CED" w:rsidRDefault="00070CED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11125936" w14:textId="3D85D6FC" w:rsidR="00070CED" w:rsidRPr="00392150" w:rsidRDefault="00070CED" w:rsidP="00070CED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 xml:space="preserve">Akceptacja </w:t>
      </w:r>
      <w:r w:rsidR="005C75B2">
        <w:rPr>
          <w:rFonts w:ascii="Times New Roman" w:hAnsi="Times New Roman"/>
          <w:b/>
          <w:szCs w:val="20"/>
          <w:lang w:eastAsia="pl-PL"/>
        </w:rPr>
        <w:t>a</w:t>
      </w:r>
      <w:r w:rsidR="001C7FAA">
        <w:rPr>
          <w:rFonts w:ascii="Times New Roman" w:hAnsi="Times New Roman"/>
          <w:b/>
          <w:szCs w:val="20"/>
          <w:lang w:eastAsia="pl-PL"/>
        </w:rPr>
        <w:t xml:space="preserve">neksu do </w:t>
      </w:r>
      <w:r w:rsidRPr="00392150">
        <w:rPr>
          <w:rFonts w:ascii="Times New Roman" w:hAnsi="Times New Roman"/>
          <w:b/>
          <w:szCs w:val="20"/>
          <w:lang w:eastAsia="pl-PL"/>
        </w:rPr>
        <w:t>indywidualnego planu badawczego</w:t>
      </w:r>
    </w:p>
    <w:p w14:paraId="07F53813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6574E101" w14:textId="48E80126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(promotorów) na temat </w:t>
      </w:r>
      <w:r w:rsidR="008040AC">
        <w:rPr>
          <w:rFonts w:ascii="Times New Roman" w:hAnsi="Times New Roman" w:cs="Times New Roman"/>
        </w:rPr>
        <w:t xml:space="preserve">aneksu do </w:t>
      </w:r>
      <w:r w:rsidR="00FE21D3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, zawierająca formułę stanowiącą jego akceptację</w:t>
      </w:r>
    </w:p>
    <w:p w14:paraId="4FE8D4BB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235DCF5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76A605E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6FFED4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33EDC0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5D8B5EC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46BF72D3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A4D88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04137EA6" w14:textId="2C481C41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2. Opinia promotora pomocniczego (o ile został wyznaczony) na temat </w:t>
      </w:r>
      <w:r w:rsidR="008040AC">
        <w:rPr>
          <w:rFonts w:ascii="Times New Roman" w:hAnsi="Times New Roman" w:cs="Times New Roman"/>
        </w:rPr>
        <w:t xml:space="preserve">aneksu do </w:t>
      </w:r>
      <w:r w:rsidR="00FE21D3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</w:p>
    <w:p w14:paraId="7AEE6458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68C6D18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4420590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3DC48F8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4E81C0C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6788DCE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088FCDB6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FD3644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3B539444" w14:textId="77777777" w:rsidR="00070CED" w:rsidRDefault="00070C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06BC1E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inia koordynatora obszarowego i ewentualne proponowane zmiany</w:t>
      </w:r>
    </w:p>
    <w:p w14:paraId="10F9B207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62F6F7D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4D4EA0B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723ADD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ED014A7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FB50976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38AF96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CB4DE6A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1C568F1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D57B6A0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05E02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01744130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3F570D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9F65D2A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5B610BFE" w14:textId="6570A268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Zatwierdzenie </w:t>
      </w:r>
      <w:r w:rsidR="00372100">
        <w:rPr>
          <w:rFonts w:ascii="Times New Roman" w:hAnsi="Times New Roman" w:cs="Times New Roman"/>
        </w:rPr>
        <w:t xml:space="preserve">aneksu do </w:t>
      </w:r>
      <w:r w:rsidR="00FE21D3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 przez dziekana Szkoły Doktorskiej (TAK/NIE)</w:t>
      </w:r>
    </w:p>
    <w:p w14:paraId="3515F32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61DFDE1" w14:textId="77777777" w:rsidR="00070CED" w:rsidRPr="00392150" w:rsidRDefault="00070CED" w:rsidP="00070CED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ziekana Szkoły Doktorskiej:</w:t>
      </w:r>
    </w:p>
    <w:p w14:paraId="67A16AFD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36926C5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A5305D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0F11001" w14:textId="0D2CCB4A" w:rsidR="00721A80" w:rsidRPr="00372100" w:rsidRDefault="00721A80" w:rsidP="00372100">
      <w:pPr>
        <w:rPr>
          <w:rFonts w:ascii="Times New Roman" w:hAnsi="Times New Roman" w:cs="Times New Roman"/>
        </w:rPr>
      </w:pPr>
    </w:p>
    <w:sectPr w:rsidR="00721A80" w:rsidRPr="0037210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F1441" w14:textId="77777777" w:rsidR="008E62A8" w:rsidRDefault="008E62A8" w:rsidP="005D63CD">
      <w:pPr>
        <w:spacing w:after="0" w:line="240" w:lineRule="auto"/>
      </w:pPr>
      <w:r>
        <w:separator/>
      </w:r>
    </w:p>
  </w:endnote>
  <w:endnote w:type="continuationSeparator" w:id="0">
    <w:p w14:paraId="26FA432A" w14:textId="77777777" w:rsidR="008E62A8" w:rsidRDefault="008E62A8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>, 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ail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01D61" w14:textId="77777777" w:rsidR="008E62A8" w:rsidRDefault="008E62A8" w:rsidP="005D63CD">
      <w:pPr>
        <w:spacing w:after="0" w:line="240" w:lineRule="auto"/>
      </w:pPr>
      <w:r>
        <w:separator/>
      </w:r>
    </w:p>
  </w:footnote>
  <w:footnote w:type="continuationSeparator" w:id="0">
    <w:p w14:paraId="54E16259" w14:textId="77777777" w:rsidR="008E62A8" w:rsidRDefault="008E62A8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34E59CB7" w:rsidR="005D63CD" w:rsidRDefault="00543268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814496454"/>
        <w:docPartObj>
          <w:docPartGallery w:val="Page Numbers (Margins)"/>
          <w:docPartUnique/>
        </w:docPartObj>
      </w:sdtPr>
      <w:sdtEndPr/>
      <w:sdtContent>
        <w:r w:rsidR="00B60433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170F62FE" wp14:editId="432C3350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6" name="Prostokąt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557487" w14:textId="14F0F451" w:rsidR="00B60433" w:rsidRDefault="00B60433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372100" w:rsidRPr="00372100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4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70F62FE" id="Prostokąt 6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+2t2I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44557487" w14:textId="14F0F451" w:rsidR="00B60433" w:rsidRDefault="00B60433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372100" w:rsidRPr="00372100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4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C856F3"/>
    <w:multiLevelType w:val="hybridMultilevel"/>
    <w:tmpl w:val="0E66CBE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1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14"/>
  </w:num>
  <w:num w:numId="4">
    <w:abstractNumId w:val="15"/>
  </w:num>
  <w:num w:numId="5">
    <w:abstractNumId w:val="10"/>
  </w:num>
  <w:num w:numId="6">
    <w:abstractNumId w:val="3"/>
  </w:num>
  <w:num w:numId="7">
    <w:abstractNumId w:val="9"/>
  </w:num>
  <w:num w:numId="8">
    <w:abstractNumId w:val="0"/>
  </w:num>
  <w:num w:numId="9">
    <w:abstractNumId w:val="11"/>
  </w:num>
  <w:num w:numId="10">
    <w:abstractNumId w:val="5"/>
  </w:num>
  <w:num w:numId="11">
    <w:abstractNumId w:val="20"/>
  </w:num>
  <w:num w:numId="12">
    <w:abstractNumId w:val="17"/>
  </w:num>
  <w:num w:numId="13">
    <w:abstractNumId w:val="1"/>
  </w:num>
  <w:num w:numId="14">
    <w:abstractNumId w:val="12"/>
  </w:num>
  <w:num w:numId="15">
    <w:abstractNumId w:val="13"/>
  </w:num>
  <w:num w:numId="16">
    <w:abstractNumId w:val="4"/>
  </w:num>
  <w:num w:numId="17">
    <w:abstractNumId w:val="7"/>
  </w:num>
  <w:num w:numId="18">
    <w:abstractNumId w:val="8"/>
  </w:num>
  <w:num w:numId="19">
    <w:abstractNumId w:val="6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AyMLQ0t7A0NjVT0lEKTi0uzszPAykwrAUA1Oz6NCwAAAA="/>
  </w:docVars>
  <w:rsids>
    <w:rsidRoot w:val="005D63CD"/>
    <w:rsid w:val="00035187"/>
    <w:rsid w:val="000458F5"/>
    <w:rsid w:val="000534DB"/>
    <w:rsid w:val="00055BB6"/>
    <w:rsid w:val="00062715"/>
    <w:rsid w:val="00070CED"/>
    <w:rsid w:val="000729DF"/>
    <w:rsid w:val="00077FDB"/>
    <w:rsid w:val="00082A9B"/>
    <w:rsid w:val="000C5ABC"/>
    <w:rsid w:val="00187EEE"/>
    <w:rsid w:val="001902EC"/>
    <w:rsid w:val="00196207"/>
    <w:rsid w:val="001A0B2F"/>
    <w:rsid w:val="001B1AC0"/>
    <w:rsid w:val="001B2343"/>
    <w:rsid w:val="001C7FAA"/>
    <w:rsid w:val="001F28EA"/>
    <w:rsid w:val="001F760F"/>
    <w:rsid w:val="00200A27"/>
    <w:rsid w:val="00207AAE"/>
    <w:rsid w:val="00232D15"/>
    <w:rsid w:val="002465F5"/>
    <w:rsid w:val="00260804"/>
    <w:rsid w:val="00276FFC"/>
    <w:rsid w:val="0028429D"/>
    <w:rsid w:val="002A2A86"/>
    <w:rsid w:val="002A50F6"/>
    <w:rsid w:val="002B3B39"/>
    <w:rsid w:val="002B4768"/>
    <w:rsid w:val="002D2F12"/>
    <w:rsid w:val="002D64F0"/>
    <w:rsid w:val="002D6A44"/>
    <w:rsid w:val="002F72BD"/>
    <w:rsid w:val="003219AB"/>
    <w:rsid w:val="00321B53"/>
    <w:rsid w:val="00354EEE"/>
    <w:rsid w:val="00372100"/>
    <w:rsid w:val="00375C04"/>
    <w:rsid w:val="003A23DA"/>
    <w:rsid w:val="003C3779"/>
    <w:rsid w:val="003D4126"/>
    <w:rsid w:val="003E3BDD"/>
    <w:rsid w:val="003F387C"/>
    <w:rsid w:val="003F691B"/>
    <w:rsid w:val="00421148"/>
    <w:rsid w:val="0045770D"/>
    <w:rsid w:val="004B4B0E"/>
    <w:rsid w:val="004C0183"/>
    <w:rsid w:val="004C0184"/>
    <w:rsid w:val="004D107E"/>
    <w:rsid w:val="004E1FA7"/>
    <w:rsid w:val="00530CAA"/>
    <w:rsid w:val="00542143"/>
    <w:rsid w:val="00543268"/>
    <w:rsid w:val="00557334"/>
    <w:rsid w:val="00557CB8"/>
    <w:rsid w:val="00567987"/>
    <w:rsid w:val="005A269D"/>
    <w:rsid w:val="005A7F38"/>
    <w:rsid w:val="005B2D17"/>
    <w:rsid w:val="005B34FE"/>
    <w:rsid w:val="005B68C2"/>
    <w:rsid w:val="005C75B2"/>
    <w:rsid w:val="005D63CD"/>
    <w:rsid w:val="005E7B56"/>
    <w:rsid w:val="005F2775"/>
    <w:rsid w:val="0060205B"/>
    <w:rsid w:val="00615008"/>
    <w:rsid w:val="00626031"/>
    <w:rsid w:val="0066331E"/>
    <w:rsid w:val="0066657F"/>
    <w:rsid w:val="006841B6"/>
    <w:rsid w:val="00690494"/>
    <w:rsid w:val="006A4F48"/>
    <w:rsid w:val="006A75E3"/>
    <w:rsid w:val="006B18D7"/>
    <w:rsid w:val="006B318B"/>
    <w:rsid w:val="006C6A55"/>
    <w:rsid w:val="006E372B"/>
    <w:rsid w:val="006E5FBE"/>
    <w:rsid w:val="007138DF"/>
    <w:rsid w:val="00721A80"/>
    <w:rsid w:val="00747C84"/>
    <w:rsid w:val="00753946"/>
    <w:rsid w:val="00754FB6"/>
    <w:rsid w:val="00765CD8"/>
    <w:rsid w:val="007B1224"/>
    <w:rsid w:val="007D0BA8"/>
    <w:rsid w:val="008040AC"/>
    <w:rsid w:val="00804689"/>
    <w:rsid w:val="00813ED8"/>
    <w:rsid w:val="00830AC4"/>
    <w:rsid w:val="008372DF"/>
    <w:rsid w:val="00845B0F"/>
    <w:rsid w:val="00852227"/>
    <w:rsid w:val="00852465"/>
    <w:rsid w:val="00856E72"/>
    <w:rsid w:val="00882466"/>
    <w:rsid w:val="00886073"/>
    <w:rsid w:val="00891F61"/>
    <w:rsid w:val="008927D4"/>
    <w:rsid w:val="008A16A2"/>
    <w:rsid w:val="008B1580"/>
    <w:rsid w:val="008E62A8"/>
    <w:rsid w:val="00923683"/>
    <w:rsid w:val="009536BE"/>
    <w:rsid w:val="00963CDF"/>
    <w:rsid w:val="009B284B"/>
    <w:rsid w:val="009B297A"/>
    <w:rsid w:val="009B4A4E"/>
    <w:rsid w:val="009E4F17"/>
    <w:rsid w:val="00A30FDB"/>
    <w:rsid w:val="00A7084D"/>
    <w:rsid w:val="00AD1DEF"/>
    <w:rsid w:val="00AE0FC0"/>
    <w:rsid w:val="00AF6E83"/>
    <w:rsid w:val="00B16EC9"/>
    <w:rsid w:val="00B2693C"/>
    <w:rsid w:val="00B50039"/>
    <w:rsid w:val="00B60433"/>
    <w:rsid w:val="00B73B67"/>
    <w:rsid w:val="00B84CE0"/>
    <w:rsid w:val="00B85591"/>
    <w:rsid w:val="00B945EF"/>
    <w:rsid w:val="00BA64DD"/>
    <w:rsid w:val="00BB258A"/>
    <w:rsid w:val="00BE0AAA"/>
    <w:rsid w:val="00BE7AF9"/>
    <w:rsid w:val="00C20EBA"/>
    <w:rsid w:val="00C36319"/>
    <w:rsid w:val="00CC11F9"/>
    <w:rsid w:val="00CE4672"/>
    <w:rsid w:val="00D07E3C"/>
    <w:rsid w:val="00D316A5"/>
    <w:rsid w:val="00D423E3"/>
    <w:rsid w:val="00D4793B"/>
    <w:rsid w:val="00D61394"/>
    <w:rsid w:val="00D65CB7"/>
    <w:rsid w:val="00D66A4C"/>
    <w:rsid w:val="00DB75BC"/>
    <w:rsid w:val="00E35B33"/>
    <w:rsid w:val="00E50CB7"/>
    <w:rsid w:val="00E57DC0"/>
    <w:rsid w:val="00E7441E"/>
    <w:rsid w:val="00E80796"/>
    <w:rsid w:val="00E83569"/>
    <w:rsid w:val="00EA3288"/>
    <w:rsid w:val="00EA6E26"/>
    <w:rsid w:val="00EC321C"/>
    <w:rsid w:val="00EC6D18"/>
    <w:rsid w:val="00ED0743"/>
    <w:rsid w:val="00EE380D"/>
    <w:rsid w:val="00EF650A"/>
    <w:rsid w:val="00F1351F"/>
    <w:rsid w:val="00F379C2"/>
    <w:rsid w:val="00F40183"/>
    <w:rsid w:val="00F50AB2"/>
    <w:rsid w:val="00F84EF3"/>
    <w:rsid w:val="00FC3990"/>
    <w:rsid w:val="00FC6E79"/>
    <w:rsid w:val="00FD685E"/>
    <w:rsid w:val="00FE21D3"/>
    <w:rsid w:val="0771B52C"/>
    <w:rsid w:val="4EDAAD72"/>
    <w:rsid w:val="4F71E76A"/>
    <w:rsid w:val="52A9882C"/>
    <w:rsid w:val="5CEF2A8F"/>
    <w:rsid w:val="5DE4E5C0"/>
    <w:rsid w:val="5EDFF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7" ma:contentTypeDescription="Utwórz nowy dokument." ma:contentTypeScope="" ma:versionID="57d46c41e665d222b19abde87d414365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e250dd266e22c8c0155a352ca6d5f85e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89ccb3f7-cb9d-4df5-86b2-c6a89b1a7ab3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652EB01-91B4-4E08-92D6-6C315CD46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AADBCD-7078-45FC-8F3B-722C79120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39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5</cp:revision>
  <dcterms:created xsi:type="dcterms:W3CDTF">2022-03-03T11:12:00Z</dcterms:created>
  <dcterms:modified xsi:type="dcterms:W3CDTF">2022-03-04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